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Pr="005C0BB2" w:rsidR="00F377B0" w:rsidP="00ED06C2" w:rsidRDefault="2AB9C90F" w14:paraId="082DA2D2" w14:textId="0EB2F9C3">
      <w:pPr>
        <w:jc w:val="center"/>
      </w:pPr>
      <w:r w:rsidRPr="1264096C">
        <w:rPr>
          <w:b/>
          <w:bCs/>
        </w:rPr>
        <w:t>NMD4C</w:t>
      </w:r>
      <w:r w:rsidRPr="1264096C" w:rsidR="07FC214F">
        <w:rPr>
          <w:b/>
          <w:bCs/>
        </w:rPr>
        <w:t xml:space="preserve"> </w:t>
      </w:r>
      <w:r w:rsidRPr="1264096C" w:rsidR="0970A87B">
        <w:rPr>
          <w:b/>
          <w:bCs/>
        </w:rPr>
        <w:t xml:space="preserve">2024 </w:t>
      </w:r>
      <w:r w:rsidRPr="1264096C" w:rsidR="1AD0F535">
        <w:rPr>
          <w:b/>
          <w:bCs/>
        </w:rPr>
        <w:t>Summer School Program</w:t>
      </w:r>
    </w:p>
    <w:p w:rsidR="1264096C" w:rsidP="1264096C" w:rsidRDefault="1264096C" w14:paraId="2495E99A" w14:textId="0ADB7FE1">
      <w:pPr>
        <w:rPr>
          <w:b/>
          <w:bCs/>
        </w:rPr>
      </w:pPr>
    </w:p>
    <w:tbl>
      <w:tblPr>
        <w:tblStyle w:val="TableGrid"/>
        <w:tblW w:w="9465" w:type="dxa"/>
        <w:tblLook w:val="04A0" w:firstRow="1" w:lastRow="0" w:firstColumn="1" w:lastColumn="0" w:noHBand="0" w:noVBand="1"/>
      </w:tblPr>
      <w:tblGrid>
        <w:gridCol w:w="2625"/>
        <w:gridCol w:w="6840"/>
      </w:tblGrid>
      <w:tr w:rsidR="005C0BB2" w:rsidTr="47D935FD" w14:paraId="192955D9" w14:textId="77777777">
        <w:trPr>
          <w:trHeight w:val="300"/>
        </w:trPr>
        <w:tc>
          <w:tcPr>
            <w:tcW w:w="2625" w:type="dxa"/>
            <w:tcMar/>
          </w:tcPr>
          <w:p w:rsidRPr="00A919BD" w:rsidR="005C0BB2" w:rsidP="00A919BD" w:rsidRDefault="005C0BB2" w14:paraId="59148017" w14:textId="48F39DE0">
            <w:pPr>
              <w:jc w:val="center"/>
              <w:rPr>
                <w:b/>
                <w:bCs/>
              </w:rPr>
            </w:pPr>
            <w:r w:rsidRPr="00A919BD">
              <w:rPr>
                <w:b/>
                <w:bCs/>
              </w:rPr>
              <w:t>Time</w:t>
            </w:r>
          </w:p>
        </w:tc>
        <w:tc>
          <w:tcPr>
            <w:tcW w:w="6840" w:type="dxa"/>
            <w:tcMar/>
          </w:tcPr>
          <w:p w:rsidRPr="00A919BD" w:rsidR="005C0BB2" w:rsidP="00A919BD" w:rsidRDefault="005C0BB2" w14:paraId="7AA28FA6" w14:textId="77777777">
            <w:pPr>
              <w:jc w:val="center"/>
              <w:rPr>
                <w:b/>
                <w:bCs/>
              </w:rPr>
            </w:pPr>
            <w:r w:rsidRPr="00A919BD">
              <w:rPr>
                <w:b/>
                <w:bCs/>
              </w:rPr>
              <w:t>Monday May 27</w:t>
            </w:r>
          </w:p>
          <w:p w:rsidRPr="00A919BD" w:rsidR="005C0BB2" w:rsidP="00A919BD" w:rsidRDefault="005C0BB2" w14:paraId="6E56720B" w14:textId="4CB6F02C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Cell-based models of </w:t>
            </w:r>
            <w:r w:rsidR="005D3EFA">
              <w:rPr>
                <w:b/>
                <w:bCs/>
              </w:rPr>
              <w:t xml:space="preserve">rare </w:t>
            </w:r>
            <w:r>
              <w:rPr>
                <w:b/>
                <w:bCs/>
              </w:rPr>
              <w:t>NMDs</w:t>
            </w:r>
          </w:p>
        </w:tc>
      </w:tr>
      <w:tr w:rsidR="47D935FD" w:rsidTr="47D935FD" w14:paraId="500AE8AE">
        <w:trPr>
          <w:trHeight w:val="300"/>
        </w:trPr>
        <w:tc>
          <w:tcPr>
            <w:tcW w:w="2625" w:type="dxa"/>
            <w:tcMar/>
          </w:tcPr>
          <w:p w:rsidR="1F762FF0" w:rsidP="47D935FD" w:rsidRDefault="1F762FF0" w14:paraId="3D87C813" w14:textId="5AF04DAF">
            <w:pPr>
              <w:pStyle w:val="Normal"/>
              <w:jc w:val="center"/>
              <w:rPr>
                <w:b w:val="0"/>
                <w:bCs w:val="0"/>
              </w:rPr>
            </w:pPr>
            <w:r w:rsidR="1F762FF0">
              <w:rPr>
                <w:b w:val="0"/>
                <w:bCs w:val="0"/>
              </w:rPr>
              <w:t>8:30 am – 9:00 am</w:t>
            </w:r>
          </w:p>
        </w:tc>
        <w:tc>
          <w:tcPr>
            <w:tcW w:w="6840" w:type="dxa"/>
            <w:tcMar/>
          </w:tcPr>
          <w:p w:rsidR="1F762FF0" w:rsidP="47D935FD" w:rsidRDefault="1F762FF0" w14:paraId="583B4B6E" w14:textId="6E0EB469">
            <w:pPr>
              <w:pStyle w:val="Normal"/>
              <w:jc w:val="center"/>
              <w:rPr>
                <w:b w:val="0"/>
                <w:bCs w:val="0"/>
              </w:rPr>
            </w:pPr>
            <w:r w:rsidR="1F762FF0">
              <w:rPr>
                <w:b w:val="0"/>
                <w:bCs w:val="0"/>
              </w:rPr>
              <w:t>Registration</w:t>
            </w:r>
          </w:p>
        </w:tc>
      </w:tr>
      <w:tr w:rsidR="003516E8" w:rsidTr="47D935FD" w14:paraId="2B3085ED" w14:textId="77777777">
        <w:trPr>
          <w:trHeight w:val="300"/>
        </w:trPr>
        <w:tc>
          <w:tcPr>
            <w:tcW w:w="2625" w:type="dxa"/>
            <w:tcMar/>
          </w:tcPr>
          <w:p w:rsidR="003516E8" w:rsidRDefault="70533920" w14:paraId="61CF381A" w14:textId="24FEBED3">
            <w:r>
              <w:t xml:space="preserve">9:00 am – </w:t>
            </w:r>
            <w:r w:rsidRPr="2D432EA0">
              <w:rPr>
                <w:color w:val="000000" w:themeColor="text1"/>
              </w:rPr>
              <w:t>9:</w:t>
            </w:r>
            <w:r w:rsidRPr="2D432EA0" w:rsidR="6A37096C">
              <w:rPr>
                <w:color w:val="000000" w:themeColor="text1"/>
              </w:rPr>
              <w:t>20</w:t>
            </w:r>
            <w:r w:rsidRPr="2D432EA0">
              <w:rPr>
                <w:color w:val="000000" w:themeColor="text1"/>
              </w:rPr>
              <w:t xml:space="preserve"> am</w:t>
            </w:r>
          </w:p>
        </w:tc>
        <w:tc>
          <w:tcPr>
            <w:tcW w:w="6840" w:type="dxa"/>
            <w:tcMar/>
          </w:tcPr>
          <w:p w:rsidR="003516E8" w:rsidP="006A26C4" w:rsidRDefault="05FB2602" w14:paraId="7F1BBFF6" w14:textId="3BB72053">
            <w:r>
              <w:t>Welcome</w:t>
            </w:r>
            <w:r w:rsidR="175B75B3">
              <w:t xml:space="preserve"> (added a bit more time here to introduce the short talks in addition to the Summer School)</w:t>
            </w:r>
          </w:p>
        </w:tc>
      </w:tr>
      <w:tr w:rsidR="003516E8" w:rsidTr="47D935FD" w14:paraId="238214B5" w14:textId="77777777">
        <w:trPr>
          <w:trHeight w:val="300"/>
        </w:trPr>
        <w:tc>
          <w:tcPr>
            <w:tcW w:w="2625" w:type="dxa"/>
            <w:tcMar/>
          </w:tcPr>
          <w:p w:rsidR="003516E8" w:rsidP="2D432EA0" w:rsidRDefault="70533920" w14:paraId="76A69CE9" w14:textId="32E4F43E">
            <w:pPr>
              <w:rPr>
                <w:color w:val="000000" w:themeColor="text1"/>
              </w:rPr>
            </w:pPr>
            <w:r w:rsidRPr="2D432EA0">
              <w:rPr>
                <w:color w:val="000000" w:themeColor="text1"/>
              </w:rPr>
              <w:t>9:</w:t>
            </w:r>
            <w:r w:rsidRPr="2D432EA0" w:rsidR="5B214BA5">
              <w:rPr>
                <w:color w:val="000000" w:themeColor="text1"/>
              </w:rPr>
              <w:t>20</w:t>
            </w:r>
            <w:r w:rsidRPr="2D432EA0">
              <w:rPr>
                <w:color w:val="000000" w:themeColor="text1"/>
              </w:rPr>
              <w:t xml:space="preserve"> am – </w:t>
            </w:r>
            <w:r w:rsidRPr="2D432EA0" w:rsidR="7144469E">
              <w:rPr>
                <w:color w:val="000000" w:themeColor="text1"/>
              </w:rPr>
              <w:t>10:</w:t>
            </w:r>
            <w:r w:rsidRPr="2D432EA0" w:rsidR="0D53E0C0">
              <w:rPr>
                <w:color w:val="000000" w:themeColor="text1"/>
              </w:rPr>
              <w:t>10</w:t>
            </w:r>
            <w:r w:rsidRPr="2D432EA0">
              <w:rPr>
                <w:color w:val="000000" w:themeColor="text1"/>
              </w:rPr>
              <w:t xml:space="preserve"> am</w:t>
            </w:r>
          </w:p>
        </w:tc>
        <w:tc>
          <w:tcPr>
            <w:tcW w:w="6840" w:type="dxa"/>
            <w:tcMar/>
          </w:tcPr>
          <w:p w:rsidR="003516E8" w:rsidP="2D432EA0" w:rsidRDefault="3765753D" w14:paraId="486DE91C" w14:textId="77AAF526">
            <w:pPr>
              <w:rPr>
                <w:color w:val="000000" w:themeColor="text1"/>
              </w:rPr>
            </w:pPr>
            <w:r w:rsidRPr="2D432EA0">
              <w:rPr>
                <w:color w:val="000000" w:themeColor="text1"/>
              </w:rPr>
              <w:t>Participant flash talks</w:t>
            </w:r>
            <w:r w:rsidRPr="2D432EA0" w:rsidR="31C3BB51">
              <w:rPr>
                <w:color w:val="000000" w:themeColor="text1"/>
              </w:rPr>
              <w:t xml:space="preserve"> (1</w:t>
            </w:r>
            <w:r w:rsidRPr="2D432EA0" w:rsidR="33DE9FFB">
              <w:rPr>
                <w:color w:val="000000" w:themeColor="text1"/>
              </w:rPr>
              <w:t>6</w:t>
            </w:r>
            <w:r w:rsidRPr="2D432EA0" w:rsidR="31C3BB51">
              <w:rPr>
                <w:color w:val="000000" w:themeColor="text1"/>
              </w:rPr>
              <w:t xml:space="preserve"> presentations)</w:t>
            </w:r>
          </w:p>
        </w:tc>
      </w:tr>
      <w:tr w:rsidRPr="00ED06C2" w:rsidR="00ED06C2" w:rsidTr="47D935FD" w14:paraId="62454540" w14:textId="77777777">
        <w:trPr>
          <w:trHeight w:val="300"/>
        </w:trPr>
        <w:tc>
          <w:tcPr>
            <w:tcW w:w="2625" w:type="dxa"/>
            <w:tcMar/>
          </w:tcPr>
          <w:p w:rsidRPr="00ED06C2" w:rsidR="36B4A41B" w:rsidP="47D935FD" w:rsidRDefault="20429429" w14:paraId="335EAA5E" w14:textId="68DE755C" w14:noSpellErr="1">
            <w:pPr>
              <w:rPr>
                <w:color w:val="000000" w:themeColor="text1" w:themeTint="FF" w:themeShade="FF"/>
              </w:rPr>
            </w:pPr>
            <w:r w:rsidRPr="47D935FD" w:rsidR="20429429">
              <w:rPr>
                <w:color w:val="000000" w:themeColor="text1" w:themeTint="FF" w:themeShade="FF"/>
              </w:rPr>
              <w:t>10</w:t>
            </w:r>
            <w:r w:rsidRPr="47D935FD" w:rsidR="31C3BB51">
              <w:rPr>
                <w:color w:val="000000" w:themeColor="text1" w:themeTint="FF" w:themeShade="FF"/>
              </w:rPr>
              <w:t>:</w:t>
            </w:r>
            <w:r w:rsidRPr="47D935FD" w:rsidR="10C76205">
              <w:rPr>
                <w:color w:val="000000" w:themeColor="text1" w:themeTint="FF" w:themeShade="FF"/>
              </w:rPr>
              <w:t>1</w:t>
            </w:r>
            <w:r w:rsidRPr="47D935FD" w:rsidR="3132A1C0">
              <w:rPr>
                <w:color w:val="000000" w:themeColor="text1" w:themeTint="FF" w:themeShade="FF"/>
              </w:rPr>
              <w:t>0</w:t>
            </w:r>
            <w:r w:rsidRPr="47D935FD" w:rsidR="31C3BB51">
              <w:rPr>
                <w:color w:val="000000" w:themeColor="text1" w:themeTint="FF" w:themeShade="FF"/>
              </w:rPr>
              <w:t xml:space="preserve"> am – </w:t>
            </w:r>
            <w:r w:rsidRPr="47D935FD" w:rsidR="16E02064">
              <w:rPr>
                <w:color w:val="000000" w:themeColor="text1" w:themeTint="FF" w:themeShade="FF"/>
              </w:rPr>
              <w:t>10:</w:t>
            </w:r>
            <w:r w:rsidRPr="47D935FD" w:rsidR="1469D3B3">
              <w:rPr>
                <w:color w:val="000000" w:themeColor="text1" w:themeTint="FF" w:themeShade="FF"/>
              </w:rPr>
              <w:t>3</w:t>
            </w:r>
            <w:r w:rsidRPr="47D935FD" w:rsidR="16E02064">
              <w:rPr>
                <w:color w:val="000000" w:themeColor="text1" w:themeTint="FF" w:themeShade="FF"/>
              </w:rPr>
              <w:t>0</w:t>
            </w:r>
            <w:r w:rsidRPr="47D935FD" w:rsidR="31C3BB51">
              <w:rPr>
                <w:color w:val="000000" w:themeColor="text1" w:themeTint="FF" w:themeShade="FF"/>
              </w:rPr>
              <w:t xml:space="preserve"> am</w:t>
            </w:r>
          </w:p>
        </w:tc>
        <w:tc>
          <w:tcPr>
            <w:tcW w:w="6840" w:type="dxa"/>
            <w:tcMar/>
          </w:tcPr>
          <w:p w:rsidRPr="00ED06C2" w:rsidR="1080F846" w:rsidP="47D935FD" w:rsidRDefault="651FE432" w14:paraId="56F735C9" w14:textId="05D8D659" w14:noSpellErr="1">
            <w:pPr>
              <w:rPr>
                <w:i w:val="1"/>
                <w:iCs w:val="1"/>
                <w:color w:val="000000" w:themeColor="text1" w:themeTint="FF" w:themeShade="FF"/>
              </w:rPr>
            </w:pPr>
            <w:r w:rsidRPr="47D935FD" w:rsidR="651FE432">
              <w:rPr>
                <w:color w:val="000000" w:themeColor="text1" w:themeTint="FF" w:themeShade="FF"/>
              </w:rPr>
              <w:t xml:space="preserve">Lecture: </w:t>
            </w:r>
            <w:r w:rsidRPr="47D935FD" w:rsidR="651FE432">
              <w:rPr>
                <w:i w:val="1"/>
                <w:iCs w:val="1"/>
                <w:color w:val="000000" w:themeColor="text1" w:themeTint="FF" w:themeShade="FF"/>
              </w:rPr>
              <w:t>Patient Partner1</w:t>
            </w:r>
            <w:r w:rsidRPr="47D935FD" w:rsidR="3A5DB835">
              <w:rPr>
                <w:i w:val="1"/>
                <w:iCs w:val="1"/>
                <w:color w:val="000000" w:themeColor="text1" w:themeTint="FF" w:themeShade="FF"/>
              </w:rPr>
              <w:t xml:space="preserve"> – Andrea Cleary and Simon Hogue</w:t>
            </w:r>
          </w:p>
        </w:tc>
      </w:tr>
      <w:tr w:rsidR="003516E8" w:rsidTr="47D935FD" w14:paraId="3972035D" w14:textId="77777777">
        <w:trPr>
          <w:trHeight w:val="300"/>
        </w:trPr>
        <w:tc>
          <w:tcPr>
            <w:tcW w:w="2625" w:type="dxa"/>
            <w:tcMar/>
          </w:tcPr>
          <w:p w:rsidR="003516E8" w:rsidP="2D432EA0" w:rsidRDefault="70533920" w14:paraId="403E4C91" w14:textId="4EB8644F">
            <w:pPr>
              <w:rPr>
                <w:color w:val="000000" w:themeColor="text1"/>
              </w:rPr>
            </w:pPr>
            <w:r w:rsidRPr="2D432EA0">
              <w:rPr>
                <w:color w:val="000000" w:themeColor="text1"/>
              </w:rPr>
              <w:t>10:</w:t>
            </w:r>
            <w:r w:rsidRPr="2D432EA0" w:rsidR="54B77F5B">
              <w:rPr>
                <w:color w:val="000000" w:themeColor="text1"/>
              </w:rPr>
              <w:t>30</w:t>
            </w:r>
            <w:r w:rsidRPr="2D432EA0">
              <w:rPr>
                <w:color w:val="000000" w:themeColor="text1"/>
              </w:rPr>
              <w:t xml:space="preserve"> am – 1</w:t>
            </w:r>
            <w:r w:rsidRPr="2D432EA0" w:rsidR="4708FCE4">
              <w:rPr>
                <w:color w:val="000000" w:themeColor="text1"/>
              </w:rPr>
              <w:t>1</w:t>
            </w:r>
            <w:r w:rsidRPr="2D432EA0">
              <w:rPr>
                <w:color w:val="000000" w:themeColor="text1"/>
              </w:rPr>
              <w:t>:</w:t>
            </w:r>
            <w:r w:rsidRPr="2D432EA0" w:rsidR="5B35EFA6">
              <w:rPr>
                <w:color w:val="000000" w:themeColor="text1"/>
              </w:rPr>
              <w:t>00</w:t>
            </w:r>
            <w:r w:rsidRPr="2D432EA0">
              <w:rPr>
                <w:color w:val="000000" w:themeColor="text1"/>
              </w:rPr>
              <w:t xml:space="preserve"> am</w:t>
            </w:r>
          </w:p>
        </w:tc>
        <w:tc>
          <w:tcPr>
            <w:tcW w:w="6840" w:type="dxa"/>
            <w:tcMar/>
          </w:tcPr>
          <w:p w:rsidR="003516E8" w:rsidP="2D432EA0" w:rsidRDefault="5F860571" w14:paraId="5C3F4AF9" w14:textId="3FD924EF">
            <w:pPr>
              <w:rPr>
                <w:i/>
                <w:iCs/>
              </w:rPr>
            </w:pPr>
            <w:r>
              <w:t xml:space="preserve">Lecture: </w:t>
            </w:r>
            <w:r w:rsidRPr="2D432EA0" w:rsidR="21C826E3">
              <w:rPr>
                <w:b/>
                <w:bCs/>
                <w:color w:val="000000" w:themeColor="text1"/>
              </w:rPr>
              <w:t xml:space="preserve">Hanns </w:t>
            </w:r>
            <w:proofErr w:type="spellStart"/>
            <w:r w:rsidRPr="2D432EA0" w:rsidR="21C826E3">
              <w:rPr>
                <w:b/>
                <w:bCs/>
                <w:color w:val="000000" w:themeColor="text1"/>
              </w:rPr>
              <w:t>Lochmüller</w:t>
            </w:r>
            <w:proofErr w:type="spellEnd"/>
          </w:p>
        </w:tc>
      </w:tr>
      <w:tr w:rsidR="005C0BB2" w:rsidTr="47D935FD" w14:paraId="58778C71" w14:textId="77777777">
        <w:trPr>
          <w:trHeight w:val="300"/>
        </w:trPr>
        <w:tc>
          <w:tcPr>
            <w:tcW w:w="2625" w:type="dxa"/>
            <w:tcMar/>
            <w:vAlign w:val="center"/>
          </w:tcPr>
          <w:p w:rsidR="005C0BB2" w:rsidP="47D935FD" w:rsidRDefault="0970A87B" w14:paraId="7F8EB18E" w14:textId="64A60810" w14:noSpellErr="1">
            <w:pPr>
              <w:jc w:val="center"/>
              <w:rPr>
                <w:color w:val="000000" w:themeColor="text1"/>
              </w:rPr>
            </w:pPr>
            <w:r w:rsidRPr="47D935FD" w:rsidR="0970A87B">
              <w:rPr>
                <w:color w:val="000000" w:themeColor="text1" w:themeTint="FF" w:themeShade="FF"/>
              </w:rPr>
              <w:t>1</w:t>
            </w:r>
            <w:r w:rsidRPr="47D935FD" w:rsidR="0884E3F2">
              <w:rPr>
                <w:color w:val="000000" w:themeColor="text1" w:themeTint="FF" w:themeShade="FF"/>
              </w:rPr>
              <w:t>1:00</w:t>
            </w:r>
            <w:r w:rsidRPr="47D935FD" w:rsidR="0970A87B">
              <w:rPr>
                <w:color w:val="000000" w:themeColor="text1" w:themeTint="FF" w:themeShade="FF"/>
              </w:rPr>
              <w:t xml:space="preserve"> am – 11:15 am</w:t>
            </w:r>
          </w:p>
        </w:tc>
        <w:tc>
          <w:tcPr>
            <w:tcW w:w="6840" w:type="dxa"/>
            <w:tcMar/>
          </w:tcPr>
          <w:p w:rsidR="005C0BB2" w:rsidP="00993E72" w:rsidRDefault="005C0BB2" w14:paraId="2FE3FD42" w14:textId="090E5A65">
            <w:pPr>
              <w:jc w:val="center"/>
            </w:pPr>
            <w:r>
              <w:t>Coffee break</w:t>
            </w:r>
          </w:p>
        </w:tc>
      </w:tr>
      <w:tr w:rsidR="006A26C4" w:rsidTr="47D935FD" w14:paraId="6F820FCE" w14:textId="77777777">
        <w:trPr>
          <w:trHeight w:val="300"/>
        </w:trPr>
        <w:tc>
          <w:tcPr>
            <w:tcW w:w="2625" w:type="dxa"/>
            <w:tcMar/>
          </w:tcPr>
          <w:p w:rsidR="006A26C4" w:rsidRDefault="006A26C4" w14:paraId="0C8C2C6D" w14:textId="7B269C19">
            <w:r>
              <w:t>11:15 am – 11:45 am</w:t>
            </w:r>
          </w:p>
        </w:tc>
        <w:tc>
          <w:tcPr>
            <w:tcW w:w="6840" w:type="dxa"/>
            <w:tcMar/>
          </w:tcPr>
          <w:p w:rsidR="006A26C4" w:rsidP="1264096C" w:rsidRDefault="7D6BC074" w14:paraId="0DCD33C9" w14:textId="171D1E9B">
            <w:pPr>
              <w:rPr>
                <w:b/>
                <w:bCs/>
                <w:color w:val="FF0000"/>
              </w:rPr>
            </w:pPr>
            <w:r>
              <w:t xml:space="preserve">Lecture: </w:t>
            </w:r>
            <w:r w:rsidRPr="00ED06C2" w:rsidR="5A4F6EDB">
              <w:rPr>
                <w:b/>
                <w:bCs/>
                <w:color w:val="000000" w:themeColor="text1"/>
              </w:rPr>
              <w:t>Christopher Perry</w:t>
            </w:r>
          </w:p>
        </w:tc>
      </w:tr>
      <w:tr w:rsidR="006A26C4" w:rsidTr="47D935FD" w14:paraId="4D403BFC" w14:textId="77777777">
        <w:trPr>
          <w:trHeight w:val="300"/>
        </w:trPr>
        <w:tc>
          <w:tcPr>
            <w:tcW w:w="2625" w:type="dxa"/>
            <w:tcMar/>
          </w:tcPr>
          <w:p w:rsidR="006A26C4" w:rsidRDefault="006A26C4" w14:paraId="45FB1864" w14:textId="6E8E6B27">
            <w:r>
              <w:t>11:45 am – 12:15 pm</w:t>
            </w:r>
          </w:p>
        </w:tc>
        <w:tc>
          <w:tcPr>
            <w:tcW w:w="6840" w:type="dxa"/>
            <w:tcMar/>
          </w:tcPr>
          <w:p w:rsidR="006A26C4" w:rsidP="4C633156" w:rsidRDefault="6B2BE3A3" w14:paraId="4CE37C1C" w14:textId="35B83BE4">
            <w:pPr>
              <w:rPr>
                <w:i/>
                <w:iCs/>
              </w:rPr>
            </w:pPr>
            <w:r>
              <w:t xml:space="preserve">Lecture: </w:t>
            </w:r>
            <w:r w:rsidRPr="4C633156" w:rsidR="05DD8B54">
              <w:rPr>
                <w:b/>
                <w:bCs/>
              </w:rPr>
              <w:t>Elise Duchesne</w:t>
            </w:r>
          </w:p>
        </w:tc>
      </w:tr>
      <w:tr w:rsidR="005C0BB2" w:rsidTr="47D935FD" w14:paraId="173504BB" w14:textId="77777777">
        <w:trPr>
          <w:trHeight w:val="300"/>
        </w:trPr>
        <w:tc>
          <w:tcPr>
            <w:tcW w:w="2625" w:type="dxa"/>
            <w:tcMar/>
            <w:vAlign w:val="center"/>
          </w:tcPr>
          <w:p w:rsidR="005C0BB2" w:rsidP="47D935FD" w:rsidRDefault="005C0BB2" w14:paraId="04653C7E" w14:textId="0C11AB98" w14:noSpellErr="1">
            <w:pPr>
              <w:jc w:val="center"/>
            </w:pPr>
            <w:r w:rsidR="005C0BB2">
              <w:rPr/>
              <w:t>12:</w:t>
            </w:r>
            <w:r w:rsidR="003516E8">
              <w:rPr/>
              <w:t>15</w:t>
            </w:r>
            <w:r w:rsidR="005C0BB2">
              <w:rPr/>
              <w:t xml:space="preserve"> pm – </w:t>
            </w:r>
            <w:r w:rsidR="003516E8">
              <w:rPr/>
              <w:t>1</w:t>
            </w:r>
            <w:r w:rsidR="005C0BB2">
              <w:rPr/>
              <w:t>:</w:t>
            </w:r>
            <w:r w:rsidR="003516E8">
              <w:rPr/>
              <w:t>3</w:t>
            </w:r>
            <w:r w:rsidR="00DA7DDE">
              <w:rPr/>
              <w:t>0</w:t>
            </w:r>
            <w:r w:rsidR="005C0BB2">
              <w:rPr/>
              <w:t xml:space="preserve"> pm</w:t>
            </w:r>
          </w:p>
        </w:tc>
        <w:tc>
          <w:tcPr>
            <w:tcW w:w="6840" w:type="dxa"/>
            <w:tcMar/>
            <w:vAlign w:val="center"/>
          </w:tcPr>
          <w:p w:rsidR="005C0BB2" w:rsidP="00993E72" w:rsidRDefault="005C0BB2" w14:paraId="45BA4D51" w14:textId="08B83E6D">
            <w:pPr>
              <w:jc w:val="center"/>
            </w:pPr>
            <w:r>
              <w:t>Lunch</w:t>
            </w:r>
          </w:p>
        </w:tc>
      </w:tr>
      <w:tr w:rsidR="006A26C4" w:rsidTr="47D935FD" w14:paraId="35CE6E5A" w14:textId="77777777">
        <w:trPr>
          <w:trHeight w:val="300"/>
        </w:trPr>
        <w:tc>
          <w:tcPr>
            <w:tcW w:w="2625" w:type="dxa"/>
            <w:tcMar/>
          </w:tcPr>
          <w:p w:rsidR="006A26C4" w:rsidRDefault="003516E8" w14:paraId="463F1BAA" w14:textId="6E44279E">
            <w:r>
              <w:t>1</w:t>
            </w:r>
            <w:r w:rsidR="006A26C4">
              <w:t>:</w:t>
            </w:r>
            <w:r>
              <w:t>3</w:t>
            </w:r>
            <w:r w:rsidR="006A26C4">
              <w:t xml:space="preserve">0 pm – </w:t>
            </w:r>
            <w:r>
              <w:t>1</w:t>
            </w:r>
            <w:r w:rsidR="006A26C4">
              <w:t>:</w:t>
            </w:r>
            <w:r>
              <w:t>5</w:t>
            </w:r>
            <w:r w:rsidR="006A26C4">
              <w:t>0 pm</w:t>
            </w:r>
          </w:p>
        </w:tc>
        <w:tc>
          <w:tcPr>
            <w:tcW w:w="6840" w:type="dxa"/>
            <w:tcMar/>
          </w:tcPr>
          <w:p w:rsidR="006A26C4" w:rsidRDefault="006A26C4" w14:paraId="4B6CE3DF" w14:textId="77777777">
            <w:r>
              <w:t xml:space="preserve">Introduction to Workshop: </w:t>
            </w:r>
          </w:p>
          <w:p w:rsidRPr="006A26C4" w:rsidR="006A26C4" w:rsidRDefault="006A26C4" w14:paraId="7E1532DA" w14:textId="5E53AEFC">
            <w:pPr>
              <w:rPr>
                <w:b/>
                <w:bCs/>
              </w:rPr>
            </w:pPr>
            <w:r w:rsidRPr="006A26C4">
              <w:rPr>
                <w:b/>
                <w:bCs/>
              </w:rPr>
              <w:t>Benoit Gentil &amp; Natasha Chang</w:t>
            </w:r>
          </w:p>
        </w:tc>
      </w:tr>
      <w:tr w:rsidR="005C0BB2" w:rsidTr="47D935FD" w14:paraId="798E52E6" w14:textId="77777777">
        <w:trPr>
          <w:trHeight w:val="300"/>
        </w:trPr>
        <w:tc>
          <w:tcPr>
            <w:tcW w:w="2625" w:type="dxa"/>
            <w:tcMar/>
          </w:tcPr>
          <w:p w:rsidR="005C0BB2" w:rsidRDefault="005C0BB2" w14:paraId="6803276A" w14:textId="72307A69">
            <w:r>
              <w:t>2:</w:t>
            </w:r>
            <w:r w:rsidR="003516E8">
              <w:t>0</w:t>
            </w:r>
            <w:r>
              <w:t xml:space="preserve">0 pm – </w:t>
            </w:r>
            <w:r w:rsidR="00A24D0B">
              <w:t>3</w:t>
            </w:r>
            <w:r>
              <w:t>:</w:t>
            </w:r>
            <w:r w:rsidR="003516E8">
              <w:t>30</w:t>
            </w:r>
            <w:r>
              <w:t xml:space="preserve"> pm</w:t>
            </w:r>
          </w:p>
        </w:tc>
        <w:tc>
          <w:tcPr>
            <w:tcW w:w="6840" w:type="dxa"/>
            <w:tcMar/>
          </w:tcPr>
          <w:p w:rsidR="005C0BB2" w:rsidRDefault="647B1393" w14:paraId="2EB4F734" w14:textId="57877A66">
            <w:r w:rsidRPr="647B1393">
              <w:rPr>
                <w:b/>
                <w:bCs/>
              </w:rPr>
              <w:t>Group 1 Workshop:</w:t>
            </w:r>
            <w:r>
              <w:t xml:space="preserve"> Cell culture models of rare diseases (Gentil lab)</w:t>
            </w:r>
          </w:p>
          <w:p w:rsidR="005C0BB2" w:rsidRDefault="005C0BB2" w14:paraId="512FA210" w14:textId="0297D7F0">
            <w:r w:rsidRPr="647B1393">
              <w:rPr>
                <w:b/>
                <w:bCs/>
              </w:rPr>
              <w:t>Group 2</w:t>
            </w:r>
            <w:r w:rsidRPr="647B1393" w:rsidR="00F46F25">
              <w:rPr>
                <w:b/>
                <w:bCs/>
              </w:rPr>
              <w:t xml:space="preserve"> Workshop</w:t>
            </w:r>
            <w:r w:rsidRPr="647B1393">
              <w:rPr>
                <w:b/>
                <w:bCs/>
              </w:rPr>
              <w:t>:</w:t>
            </w:r>
            <w:r>
              <w:t xml:space="preserve"> </w:t>
            </w:r>
            <w:r w:rsidR="00F46F25">
              <w:rPr>
                <w:rFonts w:ascii="Calibri" w:hAnsi="Calibri" w:cs="Calibri"/>
                <w:color w:val="242424"/>
                <w:shd w:val="clear" w:color="auto" w:fill="FFFFFF"/>
              </w:rPr>
              <w:t>Muscle satellite stem cell isolation from mouse models</w:t>
            </w:r>
            <w:r w:rsidR="00F46F25">
              <w:t xml:space="preserve"> (C</w:t>
            </w:r>
            <w:r>
              <w:t>hang l</w:t>
            </w:r>
            <w:r w:rsidR="00F46F25">
              <w:t>ab)</w:t>
            </w:r>
          </w:p>
        </w:tc>
      </w:tr>
      <w:tr w:rsidR="00025652" w:rsidTr="47D935FD" w14:paraId="44016017" w14:textId="77777777">
        <w:trPr>
          <w:trHeight w:val="300"/>
        </w:trPr>
        <w:tc>
          <w:tcPr>
            <w:tcW w:w="2625" w:type="dxa"/>
            <w:tcMar/>
            <w:vAlign w:val="center"/>
          </w:tcPr>
          <w:p w:rsidR="00025652" w:rsidP="47D935FD" w:rsidRDefault="00A24D0B" w14:paraId="45C861E2" w14:textId="7804E8DC" w14:noSpellErr="1">
            <w:pPr>
              <w:jc w:val="center"/>
            </w:pPr>
            <w:r w:rsidR="00A24D0B">
              <w:rPr/>
              <w:t>3:</w:t>
            </w:r>
            <w:r w:rsidR="003516E8">
              <w:rPr/>
              <w:t>30</w:t>
            </w:r>
            <w:r w:rsidR="00A24D0B">
              <w:rPr/>
              <w:t xml:space="preserve"> pm – 4:</w:t>
            </w:r>
            <w:r w:rsidR="003516E8">
              <w:rPr/>
              <w:t>00</w:t>
            </w:r>
            <w:r w:rsidR="00A24D0B">
              <w:rPr/>
              <w:t xml:space="preserve"> pm</w:t>
            </w:r>
          </w:p>
        </w:tc>
        <w:tc>
          <w:tcPr>
            <w:tcW w:w="6840" w:type="dxa"/>
            <w:tcMar/>
          </w:tcPr>
          <w:p w:rsidR="00025652" w:rsidP="008B7893" w:rsidRDefault="00025652" w14:paraId="011CAC0F" w14:textId="6D4B789C">
            <w:pPr>
              <w:jc w:val="center"/>
            </w:pPr>
            <w:r w:rsidR="37350D07">
              <w:rPr/>
              <w:t>Travel between labs</w:t>
            </w:r>
          </w:p>
        </w:tc>
      </w:tr>
      <w:tr w:rsidR="00424072" w:rsidTr="47D935FD" w14:paraId="0AA72C4F" w14:textId="77777777">
        <w:trPr>
          <w:trHeight w:val="300"/>
        </w:trPr>
        <w:tc>
          <w:tcPr>
            <w:tcW w:w="2625" w:type="dxa"/>
            <w:tcMar/>
          </w:tcPr>
          <w:p w:rsidR="00424072" w:rsidRDefault="00424072" w14:paraId="77DAB01E" w14:textId="3E2966A0">
            <w:r>
              <w:t>4:</w:t>
            </w:r>
            <w:r w:rsidR="003516E8">
              <w:t>00</w:t>
            </w:r>
            <w:r>
              <w:t xml:space="preserve"> pm – 5:30 pm</w:t>
            </w:r>
          </w:p>
        </w:tc>
        <w:tc>
          <w:tcPr>
            <w:tcW w:w="6840" w:type="dxa"/>
            <w:tcMar/>
          </w:tcPr>
          <w:p w:rsidR="00424072" w:rsidP="00424072" w:rsidRDefault="00424072" w14:paraId="6E191B04" w14:textId="4AF95A18">
            <w:r w:rsidRPr="647B1393">
              <w:rPr>
                <w:b/>
                <w:bCs/>
              </w:rPr>
              <w:t>Group 1</w:t>
            </w:r>
            <w:r w:rsidRPr="647B1393" w:rsidR="00F46F25">
              <w:rPr>
                <w:b/>
                <w:bCs/>
              </w:rPr>
              <w:t xml:space="preserve"> Workshop:</w:t>
            </w:r>
            <w:r w:rsidR="00F46F25">
              <w:t xml:space="preserve"> </w:t>
            </w:r>
            <w:r w:rsidR="00F46F25">
              <w:rPr>
                <w:rFonts w:ascii="Calibri" w:hAnsi="Calibri" w:cs="Calibri"/>
                <w:color w:val="242424"/>
                <w:shd w:val="clear" w:color="auto" w:fill="FFFFFF"/>
              </w:rPr>
              <w:t>Muscle satellite stem cell isolation from mouse models</w:t>
            </w:r>
            <w:r w:rsidR="00F46F25">
              <w:t xml:space="preserve"> (Chang lab)</w:t>
            </w:r>
          </w:p>
          <w:p w:rsidR="00424072" w:rsidP="00424072" w:rsidRDefault="519F75ED" w14:paraId="1BA37493" w14:textId="6A52AA15">
            <w:r w:rsidRPr="519F75ED">
              <w:rPr>
                <w:b/>
                <w:bCs/>
              </w:rPr>
              <w:t>Group 2 Workshop:</w:t>
            </w:r>
            <w:r>
              <w:t xml:space="preserve"> Cell culture models of rare diseases (Gentil lab)</w:t>
            </w:r>
          </w:p>
        </w:tc>
      </w:tr>
      <w:tr w:rsidR="005C0BB2" w:rsidTr="47D935FD" w14:paraId="0FCD9365" w14:textId="77777777">
        <w:trPr>
          <w:trHeight w:val="300"/>
        </w:trPr>
        <w:tc>
          <w:tcPr>
            <w:tcW w:w="2625" w:type="dxa"/>
            <w:tcMar/>
          </w:tcPr>
          <w:p w:rsidR="005C0BB2" w:rsidRDefault="006A26C4" w14:paraId="640F32B2" w14:textId="39C1CB19">
            <w:r>
              <w:t>6</w:t>
            </w:r>
            <w:r w:rsidR="005C0BB2">
              <w:t xml:space="preserve">:00 pm – </w:t>
            </w:r>
            <w:r>
              <w:t>8</w:t>
            </w:r>
            <w:r w:rsidR="005C0BB2">
              <w:t>:00 pm</w:t>
            </w:r>
          </w:p>
        </w:tc>
        <w:tc>
          <w:tcPr>
            <w:tcW w:w="6840" w:type="dxa"/>
            <w:tcMar/>
          </w:tcPr>
          <w:p w:rsidR="005C0BB2" w:rsidRDefault="00435CD3" w14:paraId="6DD603E9" w14:textId="3B41B710">
            <w:r>
              <w:t xml:space="preserve">Networking </w:t>
            </w:r>
            <w:r w:rsidR="006A26C4">
              <w:t>Dinner</w:t>
            </w:r>
          </w:p>
        </w:tc>
      </w:tr>
    </w:tbl>
    <w:p w:rsidR="009A0B6C" w:rsidP="1264096C" w:rsidRDefault="009A0B6C" w14:paraId="701F5B3D" w14:textId="520696CB"/>
    <w:p w:rsidR="1264096C" w:rsidP="1264096C" w:rsidRDefault="1264096C" w14:paraId="52C89EE8" w14:textId="75B84D9C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44"/>
        <w:gridCol w:w="7006"/>
      </w:tblGrid>
      <w:tr w:rsidR="1264096C" w:rsidTr="47D935FD" w14:paraId="749F2584" w14:textId="77777777">
        <w:trPr>
          <w:trHeight w:val="300"/>
        </w:trPr>
        <w:tc>
          <w:tcPr>
            <w:tcW w:w="2370" w:type="dxa"/>
            <w:tcMar/>
          </w:tcPr>
          <w:p w:rsidR="1264096C" w:rsidP="1264096C" w:rsidRDefault="1264096C" w14:paraId="0DD019A3" w14:textId="48F39DE0">
            <w:pPr>
              <w:jc w:val="center"/>
              <w:rPr>
                <w:b/>
                <w:bCs/>
              </w:rPr>
            </w:pPr>
            <w:r w:rsidRPr="1264096C">
              <w:rPr>
                <w:b/>
                <w:bCs/>
              </w:rPr>
              <w:t>Time</w:t>
            </w:r>
          </w:p>
        </w:tc>
        <w:tc>
          <w:tcPr>
            <w:tcW w:w="7092" w:type="dxa"/>
            <w:tcMar/>
          </w:tcPr>
          <w:p w:rsidR="1264096C" w:rsidP="1264096C" w:rsidRDefault="1264096C" w14:paraId="1CB68135" w14:textId="71043D9E">
            <w:pPr>
              <w:jc w:val="center"/>
              <w:rPr>
                <w:b/>
                <w:bCs/>
              </w:rPr>
            </w:pPr>
            <w:r w:rsidRPr="1264096C">
              <w:rPr>
                <w:b/>
                <w:bCs/>
              </w:rPr>
              <w:t>Tuesday May 28</w:t>
            </w:r>
          </w:p>
          <w:p w:rsidR="1264096C" w:rsidP="1264096C" w:rsidRDefault="1264096C" w14:paraId="74FEC8AC" w14:textId="6CFEF71E">
            <w:pPr>
              <w:jc w:val="center"/>
              <w:rPr>
                <w:b/>
                <w:bCs/>
              </w:rPr>
            </w:pPr>
            <w:r w:rsidRPr="1264096C">
              <w:rPr>
                <w:b/>
                <w:bCs/>
              </w:rPr>
              <w:t>Bioinformatics</w:t>
            </w:r>
          </w:p>
        </w:tc>
      </w:tr>
      <w:tr w:rsidR="1264096C" w:rsidTr="47D935FD" w14:paraId="03D6B659" w14:textId="77777777">
        <w:trPr>
          <w:trHeight w:val="300"/>
        </w:trPr>
        <w:tc>
          <w:tcPr>
            <w:tcW w:w="2370" w:type="dxa"/>
            <w:tcMar/>
          </w:tcPr>
          <w:p w:rsidR="1264096C" w:rsidRDefault="1264096C" w14:paraId="60DDFCB7" w14:textId="0CB0B844">
            <w:r>
              <w:t xml:space="preserve">9:00 am – </w:t>
            </w:r>
            <w:r w:rsidRPr="2D432EA0" w:rsidR="346265A3">
              <w:rPr>
                <w:color w:val="000000" w:themeColor="text1"/>
              </w:rPr>
              <w:t>10:00</w:t>
            </w:r>
            <w:r w:rsidRPr="2D432EA0">
              <w:rPr>
                <w:color w:val="000000" w:themeColor="text1"/>
              </w:rPr>
              <w:t xml:space="preserve"> am</w:t>
            </w:r>
          </w:p>
        </w:tc>
        <w:tc>
          <w:tcPr>
            <w:tcW w:w="7092" w:type="dxa"/>
            <w:tcMar/>
          </w:tcPr>
          <w:p w:rsidR="1264096C" w:rsidRDefault="1264096C" w14:paraId="020DF9B4" w14:textId="7CD55F8A">
            <w:r>
              <w:t>Participant flash talks (20 presentations)</w:t>
            </w:r>
          </w:p>
        </w:tc>
      </w:tr>
      <w:tr w:rsidRPr="00ED06C2" w:rsidR="00ED06C2" w:rsidTr="47D935FD" w14:paraId="6D3CB89C" w14:textId="77777777">
        <w:trPr>
          <w:trHeight w:val="300"/>
        </w:trPr>
        <w:tc>
          <w:tcPr>
            <w:tcW w:w="2370" w:type="dxa"/>
            <w:tcMar/>
          </w:tcPr>
          <w:p w:rsidRPr="00ED06C2" w:rsidR="2336131E" w:rsidP="47D935FD" w:rsidRDefault="3C95D368" w14:paraId="50D0B7DA" w14:textId="0034FF89" w14:noSpellErr="1">
            <w:pPr>
              <w:rPr>
                <w:color w:val="000000" w:themeColor="text1" w:themeTint="FF" w:themeShade="FF"/>
              </w:rPr>
            </w:pPr>
            <w:bookmarkStart w:name="_GoBack" w:id="0"/>
            <w:r w:rsidRPr="47D935FD" w:rsidR="5EF4433F">
              <w:rPr>
                <w:color w:val="000000" w:themeColor="text1" w:themeTint="FF" w:themeShade="FF"/>
              </w:rPr>
              <w:t>10</w:t>
            </w:r>
            <w:r w:rsidRPr="47D935FD" w:rsidR="4EFC169E">
              <w:rPr>
                <w:color w:val="000000" w:themeColor="text1" w:themeTint="FF" w:themeShade="FF"/>
              </w:rPr>
              <w:t>:</w:t>
            </w:r>
            <w:r w:rsidRPr="47D935FD" w:rsidR="75E2D00B">
              <w:rPr>
                <w:color w:val="000000" w:themeColor="text1" w:themeTint="FF" w:themeShade="FF"/>
              </w:rPr>
              <w:t>0</w:t>
            </w:r>
            <w:r w:rsidRPr="47D935FD" w:rsidR="4EFC169E">
              <w:rPr>
                <w:color w:val="000000" w:themeColor="text1" w:themeTint="FF" w:themeShade="FF"/>
              </w:rPr>
              <w:t>0 am – 10:</w:t>
            </w:r>
            <w:r w:rsidRPr="47D935FD" w:rsidR="5409CE3E">
              <w:rPr>
                <w:color w:val="000000" w:themeColor="text1" w:themeTint="FF" w:themeShade="FF"/>
              </w:rPr>
              <w:t>1</w:t>
            </w:r>
            <w:r w:rsidRPr="47D935FD" w:rsidR="6788410D">
              <w:rPr>
                <w:color w:val="000000" w:themeColor="text1" w:themeTint="FF" w:themeShade="FF"/>
              </w:rPr>
              <w:t>5</w:t>
            </w:r>
            <w:r w:rsidRPr="47D935FD" w:rsidR="4EFC169E">
              <w:rPr>
                <w:color w:val="000000" w:themeColor="text1" w:themeTint="FF" w:themeShade="FF"/>
              </w:rPr>
              <w:t xml:space="preserve"> am</w:t>
            </w:r>
          </w:p>
        </w:tc>
        <w:tc>
          <w:tcPr>
            <w:tcW w:w="7092" w:type="dxa"/>
            <w:tcMar/>
          </w:tcPr>
          <w:p w:rsidRPr="00ED06C2" w:rsidR="1264096C" w:rsidP="47D935FD" w:rsidRDefault="1264096C" w14:paraId="18D8F615" w14:textId="48E5AC48">
            <w:pPr>
              <w:rPr>
                <w:i w:val="1"/>
                <w:iCs w:val="1"/>
                <w:color w:val="000000" w:themeColor="text1" w:themeTint="FF" w:themeShade="FF"/>
              </w:rPr>
            </w:pPr>
            <w:r w:rsidRPr="47D935FD" w:rsidR="4EFC169E">
              <w:rPr>
                <w:color w:val="000000" w:themeColor="text1" w:themeTint="FF" w:themeShade="FF"/>
              </w:rPr>
              <w:t xml:space="preserve">Lecture: </w:t>
            </w:r>
            <w:r w:rsidRPr="47D935FD" w:rsidR="4EFC169E">
              <w:rPr>
                <w:i w:val="1"/>
                <w:iCs w:val="1"/>
                <w:color w:val="000000" w:themeColor="text1" w:themeTint="FF" w:themeShade="FF"/>
              </w:rPr>
              <w:t>Patient Partner</w:t>
            </w:r>
            <w:r w:rsidRPr="47D935FD" w:rsidR="6ACB7FE0">
              <w:rPr>
                <w:i w:val="1"/>
                <w:iCs w:val="1"/>
                <w:color w:val="000000" w:themeColor="text1" w:themeTint="FF" w:themeShade="FF"/>
              </w:rPr>
              <w:t>2</w:t>
            </w:r>
            <w:r w:rsidRPr="47D935FD" w:rsidR="07FE7AE7">
              <w:rPr>
                <w:i w:val="1"/>
                <w:iCs w:val="1"/>
                <w:color w:val="000000" w:themeColor="text1" w:themeTint="FF" w:themeShade="FF"/>
              </w:rPr>
              <w:t xml:space="preserve">: Fanny </w:t>
            </w:r>
            <w:r w:rsidRPr="47D935FD" w:rsidR="07FE7AE7">
              <w:rPr>
                <w:i w:val="1"/>
                <w:iCs w:val="1"/>
                <w:color w:val="000000" w:themeColor="text1" w:themeTint="FF" w:themeShade="FF"/>
              </w:rPr>
              <w:t>Chagnon</w:t>
            </w:r>
          </w:p>
        </w:tc>
      </w:tr>
      <w:tr w:rsidRPr="00ED06C2" w:rsidR="00ED06C2" w:rsidTr="47D935FD" w14:paraId="72125A85" w14:textId="77777777">
        <w:trPr>
          <w:trHeight w:val="345"/>
        </w:trPr>
        <w:tc>
          <w:tcPr>
            <w:tcW w:w="2370" w:type="dxa"/>
            <w:tcMar/>
          </w:tcPr>
          <w:p w:rsidRPr="00ED06C2" w:rsidR="1EE13FBE" w:rsidP="47D935FD" w:rsidRDefault="1EE13FBE" w14:paraId="3F416DB0" w14:textId="7C511F66" w14:noSpellErr="1">
            <w:pPr>
              <w:rPr>
                <w:color w:val="000000" w:themeColor="text1" w:themeTint="FF" w:themeShade="FF"/>
              </w:rPr>
            </w:pPr>
            <w:r w:rsidRPr="47D935FD" w:rsidR="0022A0E5">
              <w:rPr>
                <w:color w:val="000000" w:themeColor="text1" w:themeTint="FF" w:themeShade="FF"/>
              </w:rPr>
              <w:t>10:1</w:t>
            </w:r>
            <w:r w:rsidRPr="47D935FD" w:rsidR="772F18BF">
              <w:rPr>
                <w:color w:val="000000" w:themeColor="text1" w:themeTint="FF" w:themeShade="FF"/>
              </w:rPr>
              <w:t>5</w:t>
            </w:r>
            <w:r w:rsidRPr="47D935FD" w:rsidR="0022A0E5">
              <w:rPr>
                <w:color w:val="000000" w:themeColor="text1" w:themeTint="FF" w:themeShade="FF"/>
              </w:rPr>
              <w:t xml:space="preserve"> am – 10:3</w:t>
            </w:r>
            <w:r w:rsidRPr="47D935FD" w:rsidR="76530F2F">
              <w:rPr>
                <w:color w:val="000000" w:themeColor="text1" w:themeTint="FF" w:themeShade="FF"/>
              </w:rPr>
              <w:t>0</w:t>
            </w:r>
            <w:r w:rsidRPr="47D935FD" w:rsidR="363F1F6A">
              <w:rPr>
                <w:color w:val="000000" w:themeColor="text1" w:themeTint="FF" w:themeShade="FF"/>
              </w:rPr>
              <w:t xml:space="preserve"> am</w:t>
            </w:r>
          </w:p>
        </w:tc>
        <w:tc>
          <w:tcPr>
            <w:tcW w:w="7092" w:type="dxa"/>
            <w:tcMar/>
          </w:tcPr>
          <w:p w:rsidRPr="00ED06C2" w:rsidR="2CAC25CE" w:rsidP="47D935FD" w:rsidRDefault="2CAC25CE" w14:paraId="4D04C21B" w14:textId="42743391">
            <w:pPr>
              <w:rPr>
                <w:i w:val="1"/>
                <w:iCs w:val="1"/>
                <w:color w:val="000000" w:themeColor="text1" w:themeTint="FF" w:themeShade="FF"/>
                <w:lang w:val="fr-CA"/>
              </w:rPr>
            </w:pPr>
            <w:r w:rsidRPr="47D935FD" w:rsidR="6ACB7FE0">
              <w:rPr>
                <w:color w:val="000000" w:themeColor="text1" w:themeTint="FF" w:themeShade="FF"/>
                <w:lang w:val="fr-CA"/>
              </w:rPr>
              <w:t xml:space="preserve">Lecture: </w:t>
            </w:r>
            <w:r w:rsidRPr="47D935FD" w:rsidR="6ACB7FE0">
              <w:rPr>
                <w:i w:val="1"/>
                <w:iCs w:val="1"/>
                <w:color w:val="000000" w:themeColor="text1" w:themeTint="FF" w:themeShade="FF"/>
                <w:lang w:val="fr-CA"/>
              </w:rPr>
              <w:t>Patient Partner3</w:t>
            </w:r>
            <w:r w:rsidRPr="47D935FD" w:rsidR="685DCE49">
              <w:rPr>
                <w:i w:val="1"/>
                <w:iCs w:val="1"/>
                <w:color w:val="000000" w:themeColor="text1" w:themeTint="FF" w:themeShade="FF"/>
                <w:lang w:val="fr-CA"/>
              </w:rPr>
              <w:t xml:space="preserve">: Yan </w:t>
            </w:r>
            <w:r w:rsidRPr="47D935FD" w:rsidR="685DCE49">
              <w:rPr>
                <w:i w:val="1"/>
                <w:iCs w:val="1"/>
                <w:color w:val="000000" w:themeColor="text1" w:themeTint="FF" w:themeShade="FF"/>
                <w:lang w:val="fr-CA"/>
              </w:rPr>
              <w:t>Défossés</w:t>
            </w:r>
          </w:p>
        </w:tc>
      </w:tr>
      <w:bookmarkEnd w:id="0"/>
      <w:tr w:rsidRPr="00ED06C2" w:rsidR="00ED06C2" w:rsidTr="47D935FD" w14:paraId="2256E0AD" w14:textId="77777777">
        <w:trPr>
          <w:trHeight w:val="345"/>
        </w:trPr>
        <w:tc>
          <w:tcPr>
            <w:tcW w:w="2370" w:type="dxa"/>
            <w:tcMar/>
          </w:tcPr>
          <w:p w:rsidRPr="00ED06C2" w:rsidR="1264096C" w:rsidP="1264096C" w:rsidRDefault="1264096C" w14:paraId="4986C370" w14:textId="57733C72">
            <w:pPr>
              <w:rPr>
                <w:color w:val="000000" w:themeColor="text1"/>
              </w:rPr>
            </w:pPr>
            <w:r w:rsidRPr="00ED06C2">
              <w:rPr>
                <w:color w:val="000000" w:themeColor="text1"/>
              </w:rPr>
              <w:t>10:</w:t>
            </w:r>
            <w:r w:rsidRPr="00ED06C2" w:rsidR="785873A9">
              <w:rPr>
                <w:color w:val="000000" w:themeColor="text1"/>
              </w:rPr>
              <w:t>3</w:t>
            </w:r>
            <w:r w:rsidRPr="00ED06C2">
              <w:rPr>
                <w:color w:val="000000" w:themeColor="text1"/>
              </w:rPr>
              <w:t>0 am – 1</w:t>
            </w:r>
            <w:r w:rsidRPr="00ED06C2" w:rsidR="6F828640">
              <w:rPr>
                <w:color w:val="000000" w:themeColor="text1"/>
              </w:rPr>
              <w:t>1</w:t>
            </w:r>
            <w:r w:rsidRPr="00ED06C2">
              <w:rPr>
                <w:color w:val="000000" w:themeColor="text1"/>
              </w:rPr>
              <w:t>:</w:t>
            </w:r>
            <w:r w:rsidRPr="00ED06C2" w:rsidR="47FC220B">
              <w:rPr>
                <w:color w:val="000000" w:themeColor="text1"/>
              </w:rPr>
              <w:t>0</w:t>
            </w:r>
            <w:r w:rsidRPr="00ED06C2">
              <w:rPr>
                <w:color w:val="000000" w:themeColor="text1"/>
              </w:rPr>
              <w:t>0 am</w:t>
            </w:r>
          </w:p>
        </w:tc>
        <w:tc>
          <w:tcPr>
            <w:tcW w:w="7092" w:type="dxa"/>
            <w:tcMar/>
          </w:tcPr>
          <w:p w:rsidRPr="00ED06C2" w:rsidR="1264096C" w:rsidRDefault="1264096C" w14:paraId="016A89A7" w14:textId="64AEAC22">
            <w:pPr>
              <w:rPr>
                <w:color w:val="000000" w:themeColor="text1"/>
              </w:rPr>
            </w:pPr>
            <w:r w:rsidRPr="00ED06C2">
              <w:rPr>
                <w:color w:val="000000" w:themeColor="text1"/>
              </w:rPr>
              <w:t xml:space="preserve">Lecture: </w:t>
            </w:r>
            <w:r w:rsidRPr="00ED06C2">
              <w:rPr>
                <w:rFonts w:ascii="Calibri" w:hAnsi="Calibri" w:cs="Calibri"/>
                <w:b/>
                <w:bCs/>
                <w:color w:val="000000" w:themeColor="text1"/>
              </w:rPr>
              <w:t>Mark Aurousseau</w:t>
            </w:r>
            <w:r w:rsidRPr="00ED06C2">
              <w:rPr>
                <w:rFonts w:ascii="Calibri" w:hAnsi="Calibri" w:cs="Calibri"/>
                <w:color w:val="000000" w:themeColor="text1"/>
              </w:rPr>
              <w:t xml:space="preserve"> (</w:t>
            </w:r>
            <w:proofErr w:type="spellStart"/>
            <w:r w:rsidRPr="00ED06C2">
              <w:rPr>
                <w:b/>
                <w:bCs/>
                <w:color w:val="000000" w:themeColor="text1"/>
              </w:rPr>
              <w:t>eNuvio</w:t>
            </w:r>
            <w:proofErr w:type="spellEnd"/>
            <w:r w:rsidRPr="00ED06C2">
              <w:rPr>
                <w:b/>
                <w:bCs/>
                <w:color w:val="000000" w:themeColor="text1"/>
              </w:rPr>
              <w:t>)</w:t>
            </w:r>
          </w:p>
        </w:tc>
      </w:tr>
      <w:tr w:rsidRPr="00ED06C2" w:rsidR="00ED06C2" w:rsidTr="47D935FD" w14:paraId="6C852BD5" w14:textId="77777777">
        <w:trPr>
          <w:trHeight w:val="300"/>
        </w:trPr>
        <w:tc>
          <w:tcPr>
            <w:tcW w:w="2370" w:type="dxa"/>
            <w:tcMar/>
            <w:vAlign w:val="center"/>
          </w:tcPr>
          <w:p w:rsidRPr="00ED06C2" w:rsidR="1264096C" w:rsidP="47D935FD" w:rsidRDefault="1264096C" w14:paraId="5767774F" w14:textId="64A60810" w14:noSpellErr="1">
            <w:pPr>
              <w:jc w:val="center"/>
              <w:rPr>
                <w:color w:val="000000" w:themeColor="text1"/>
              </w:rPr>
            </w:pPr>
            <w:r w:rsidRPr="47D935FD" w:rsidR="4EFC169E">
              <w:rPr>
                <w:color w:val="000000" w:themeColor="text1" w:themeTint="FF" w:themeShade="FF"/>
              </w:rPr>
              <w:t>11:00 am – 11:15 am</w:t>
            </w:r>
          </w:p>
        </w:tc>
        <w:tc>
          <w:tcPr>
            <w:tcW w:w="7092" w:type="dxa"/>
            <w:tcMar/>
          </w:tcPr>
          <w:p w:rsidRPr="00ED06C2" w:rsidR="55CC3D7F" w:rsidP="1264096C" w:rsidRDefault="55CC3D7F" w14:paraId="2A7A12D5" w14:textId="0626C750">
            <w:pPr>
              <w:jc w:val="center"/>
              <w:rPr>
                <w:color w:val="000000" w:themeColor="text1"/>
              </w:rPr>
            </w:pPr>
            <w:r w:rsidRPr="00ED06C2">
              <w:rPr>
                <w:color w:val="000000" w:themeColor="text1"/>
              </w:rPr>
              <w:t>Coffee break</w:t>
            </w:r>
          </w:p>
        </w:tc>
      </w:tr>
      <w:tr w:rsidR="1264096C" w:rsidTr="47D935FD" w14:paraId="6B9ADC76" w14:textId="77777777">
        <w:trPr>
          <w:trHeight w:val="300"/>
        </w:trPr>
        <w:tc>
          <w:tcPr>
            <w:tcW w:w="2370" w:type="dxa"/>
            <w:tcMar/>
          </w:tcPr>
          <w:p w:rsidR="1264096C" w:rsidRDefault="1264096C" w14:paraId="77E50498" w14:textId="7B269C19">
            <w:r>
              <w:t>11:15 am – 11:45 am</w:t>
            </w:r>
          </w:p>
        </w:tc>
        <w:tc>
          <w:tcPr>
            <w:tcW w:w="7092" w:type="dxa"/>
            <w:tcMar/>
          </w:tcPr>
          <w:p w:rsidR="1264096C" w:rsidP="1264096C" w:rsidRDefault="1264096C" w14:paraId="22606BD4" w14:textId="56A53398">
            <w:pPr>
              <w:rPr>
                <w:i/>
                <w:iCs/>
              </w:rPr>
            </w:pPr>
            <w:r>
              <w:t xml:space="preserve">Lecture: </w:t>
            </w:r>
            <w:r w:rsidRPr="1264096C">
              <w:rPr>
                <w:b/>
                <w:bCs/>
              </w:rPr>
              <w:t>Mireille Khacho</w:t>
            </w:r>
          </w:p>
        </w:tc>
      </w:tr>
      <w:tr w:rsidR="1264096C" w:rsidTr="47D935FD" w14:paraId="3044B9A1" w14:textId="77777777">
        <w:trPr>
          <w:trHeight w:val="300"/>
        </w:trPr>
        <w:tc>
          <w:tcPr>
            <w:tcW w:w="2370" w:type="dxa"/>
            <w:tcMar/>
          </w:tcPr>
          <w:p w:rsidR="1264096C" w:rsidRDefault="1264096C" w14:paraId="774E6295" w14:textId="6E8E6B27">
            <w:r>
              <w:t>11:45 am – 12:15 pm</w:t>
            </w:r>
          </w:p>
        </w:tc>
        <w:tc>
          <w:tcPr>
            <w:tcW w:w="7092" w:type="dxa"/>
            <w:tcMar/>
          </w:tcPr>
          <w:p w:rsidR="1264096C" w:rsidP="1264096C" w:rsidRDefault="1264096C" w14:paraId="52BBA94B" w14:textId="7FA53F6D">
            <w:pPr>
              <w:rPr>
                <w:i/>
                <w:iCs/>
              </w:rPr>
            </w:pPr>
            <w:r>
              <w:t xml:space="preserve">Lecture: </w:t>
            </w:r>
            <w:r w:rsidRPr="1264096C">
              <w:rPr>
                <w:b/>
                <w:bCs/>
              </w:rPr>
              <w:t>Vahab Soleimani</w:t>
            </w:r>
          </w:p>
        </w:tc>
      </w:tr>
      <w:tr w:rsidR="1264096C" w:rsidTr="47D935FD" w14:paraId="5AD3A7BB" w14:textId="77777777">
        <w:trPr>
          <w:trHeight w:val="300"/>
        </w:trPr>
        <w:tc>
          <w:tcPr>
            <w:tcW w:w="2370" w:type="dxa"/>
            <w:tcMar/>
            <w:vAlign w:val="center"/>
          </w:tcPr>
          <w:p w:rsidR="1264096C" w:rsidP="47D935FD" w:rsidRDefault="1264096C" w14:paraId="43C4ECB4" w14:textId="0C11AB98" w14:noSpellErr="1">
            <w:pPr>
              <w:jc w:val="center"/>
            </w:pPr>
            <w:r w:rsidR="4EFC169E">
              <w:rPr/>
              <w:t>12:15 pm – 1:30 pm</w:t>
            </w:r>
          </w:p>
        </w:tc>
        <w:tc>
          <w:tcPr>
            <w:tcW w:w="7092" w:type="dxa"/>
            <w:tcMar/>
            <w:vAlign w:val="center"/>
          </w:tcPr>
          <w:p w:rsidR="5EA4B8FD" w:rsidP="1264096C" w:rsidRDefault="5EA4B8FD" w14:paraId="22281AAB" w14:textId="4316E42E">
            <w:pPr>
              <w:jc w:val="center"/>
            </w:pPr>
            <w:r>
              <w:t>Lunch</w:t>
            </w:r>
          </w:p>
        </w:tc>
      </w:tr>
      <w:tr w:rsidR="1264096C" w:rsidTr="47D935FD" w14:paraId="79C58883" w14:textId="77777777">
        <w:trPr>
          <w:trHeight w:val="300"/>
        </w:trPr>
        <w:tc>
          <w:tcPr>
            <w:tcW w:w="2370" w:type="dxa"/>
            <w:tcMar/>
          </w:tcPr>
          <w:p w:rsidR="1264096C" w:rsidRDefault="1264096C" w14:paraId="010C625B" w14:textId="6E44279E">
            <w:r>
              <w:t>1:30 pm – 1:50 pm</w:t>
            </w:r>
          </w:p>
        </w:tc>
        <w:tc>
          <w:tcPr>
            <w:tcW w:w="7092" w:type="dxa"/>
            <w:tcMar/>
          </w:tcPr>
          <w:p w:rsidR="1264096C" w:rsidRDefault="1264096C" w14:paraId="34D5FF9A" w14:textId="0646D787">
            <w:r>
              <w:t>Presentation: Luc Parent (Amazon)</w:t>
            </w:r>
          </w:p>
          <w:p w:rsidR="1264096C" w:rsidP="1264096C" w:rsidRDefault="1264096C" w14:paraId="74AC1CA0" w14:textId="7EB6051F">
            <w:pPr>
              <w:rPr>
                <w:b/>
                <w:bCs/>
              </w:rPr>
            </w:pPr>
            <w:r w:rsidRPr="1264096C">
              <w:rPr>
                <w:b/>
                <w:bCs/>
              </w:rPr>
              <w:t>/ Amazon</w:t>
            </w:r>
          </w:p>
        </w:tc>
      </w:tr>
      <w:tr w:rsidR="1264096C" w:rsidTr="47D935FD" w14:paraId="172847E3" w14:textId="77777777">
        <w:trPr>
          <w:trHeight w:val="300"/>
        </w:trPr>
        <w:tc>
          <w:tcPr>
            <w:tcW w:w="2370" w:type="dxa"/>
            <w:tcMar/>
          </w:tcPr>
          <w:p w:rsidR="1264096C" w:rsidRDefault="1264096C" w14:paraId="6CC9F0D7" w14:textId="72307A69">
            <w:r>
              <w:t>2:00 pm – 3:30 pm</w:t>
            </w:r>
          </w:p>
        </w:tc>
        <w:tc>
          <w:tcPr>
            <w:tcW w:w="7092" w:type="dxa"/>
            <w:tcMar/>
          </w:tcPr>
          <w:p w:rsidR="1264096C" w:rsidP="1264096C" w:rsidRDefault="1264096C" w14:paraId="111C110C" w14:textId="27EF6AED">
            <w:pPr>
              <w:rPr>
                <w:b/>
                <w:bCs/>
              </w:rPr>
            </w:pPr>
            <w:r>
              <w:t>Introduction to Workshop:</w:t>
            </w:r>
            <w:r w:rsidRPr="1264096C">
              <w:rPr>
                <w:b/>
                <w:bCs/>
              </w:rPr>
              <w:t xml:space="preserve"> Martine Tétreault</w:t>
            </w:r>
          </w:p>
          <w:p w:rsidR="1264096C" w:rsidRDefault="1264096C" w14:paraId="42DF2ECD" w14:textId="3BEBE62C">
            <w:r w:rsidRPr="1264096C">
              <w:rPr>
                <w:b/>
                <w:bCs/>
              </w:rPr>
              <w:t xml:space="preserve">Workshop (Part 1): </w:t>
            </w:r>
            <w:r w:rsidRPr="1264096C">
              <w:rPr>
                <w:rFonts w:ascii="Calibri" w:hAnsi="Calibri" w:cs="Calibri"/>
                <w:color w:val="000000" w:themeColor="text1"/>
              </w:rPr>
              <w:t>B</w:t>
            </w:r>
            <w:r w:rsidRPr="1264096C">
              <w:rPr>
                <w:rStyle w:val="normaltextrun"/>
                <w:rFonts w:ascii="Calibri" w:hAnsi="Calibri" w:cs="Calibri"/>
                <w:color w:val="000000" w:themeColor="text1"/>
              </w:rPr>
              <w:t>ioinformatics analysis of bulk and single-cell RNA-sequencing data sets</w:t>
            </w:r>
          </w:p>
        </w:tc>
      </w:tr>
      <w:tr w:rsidR="1264096C" w:rsidTr="47D935FD" w14:paraId="4BF24387" w14:textId="77777777">
        <w:trPr>
          <w:trHeight w:val="300"/>
        </w:trPr>
        <w:tc>
          <w:tcPr>
            <w:tcW w:w="2370" w:type="dxa"/>
            <w:tcMar/>
            <w:vAlign w:val="center"/>
          </w:tcPr>
          <w:p w:rsidR="1264096C" w:rsidP="47D935FD" w:rsidRDefault="1264096C" w14:paraId="7FA2B623" w14:textId="7804E8DC" w14:noSpellErr="1">
            <w:pPr>
              <w:jc w:val="center"/>
            </w:pPr>
            <w:r w:rsidR="4EFC169E">
              <w:rPr/>
              <w:t>3:30 pm – 4:00 pm</w:t>
            </w:r>
          </w:p>
        </w:tc>
        <w:tc>
          <w:tcPr>
            <w:tcW w:w="7092" w:type="dxa"/>
            <w:tcMar/>
          </w:tcPr>
          <w:p w:rsidR="1264096C" w:rsidP="47D935FD" w:rsidRDefault="1264096C" w14:paraId="4A41D083" w14:textId="6815E260">
            <w:pPr>
              <w:jc w:val="center"/>
              <w:rPr>
                <w:color w:val="000000" w:themeColor="text1" w:themeTint="FF" w:themeShade="FF"/>
              </w:rPr>
            </w:pPr>
            <w:r w:rsidRPr="47D935FD" w:rsidR="4C6CB7FD">
              <w:rPr>
                <w:color w:val="000000" w:themeColor="text1" w:themeTint="FF" w:themeShade="FF"/>
              </w:rPr>
              <w:t>Coffee break</w:t>
            </w:r>
          </w:p>
        </w:tc>
      </w:tr>
      <w:tr w:rsidR="1264096C" w:rsidTr="47D935FD" w14:paraId="28925A9B" w14:textId="77777777">
        <w:trPr>
          <w:trHeight w:val="300"/>
        </w:trPr>
        <w:tc>
          <w:tcPr>
            <w:tcW w:w="2370" w:type="dxa"/>
            <w:tcMar/>
          </w:tcPr>
          <w:p w:rsidR="1264096C" w:rsidRDefault="1264096C" w14:paraId="1CC5DACE" w14:textId="3E2966A0">
            <w:r>
              <w:lastRenderedPageBreak/>
              <w:t>4:00 pm – 5:30 pm</w:t>
            </w:r>
          </w:p>
        </w:tc>
        <w:tc>
          <w:tcPr>
            <w:tcW w:w="7092" w:type="dxa"/>
            <w:tcMar/>
          </w:tcPr>
          <w:p w:rsidR="1264096C" w:rsidRDefault="1264096C" w14:paraId="4BF74C93" w14:textId="10BF50C9">
            <w:r w:rsidRPr="1264096C">
              <w:rPr>
                <w:b/>
                <w:bCs/>
              </w:rPr>
              <w:t>Workshop (Part 2):</w:t>
            </w:r>
            <w:r>
              <w:t xml:space="preserve"> </w:t>
            </w:r>
            <w:r w:rsidRPr="1264096C">
              <w:rPr>
                <w:rFonts w:ascii="Calibri" w:hAnsi="Calibri" w:cs="Calibri"/>
                <w:color w:val="000000" w:themeColor="text1"/>
              </w:rPr>
              <w:t>B</w:t>
            </w:r>
            <w:r w:rsidRPr="1264096C">
              <w:rPr>
                <w:rStyle w:val="normaltextrun"/>
                <w:rFonts w:ascii="Calibri" w:hAnsi="Calibri" w:cs="Calibri"/>
                <w:color w:val="000000" w:themeColor="text1"/>
              </w:rPr>
              <w:t>ioinformatics analysis of bulk and single-cell RNA-sequencing data sets</w:t>
            </w:r>
          </w:p>
        </w:tc>
      </w:tr>
      <w:tr w:rsidR="1264096C" w:rsidTr="47D935FD" w14:paraId="2FC028E7" w14:textId="77777777">
        <w:trPr>
          <w:trHeight w:val="300"/>
        </w:trPr>
        <w:tc>
          <w:tcPr>
            <w:tcW w:w="2370" w:type="dxa"/>
            <w:tcMar/>
          </w:tcPr>
          <w:p w:rsidR="1264096C" w:rsidRDefault="1264096C" w14:paraId="0C3CD23D" w14:textId="39C1CB19">
            <w:r>
              <w:t>6:00 pm – 8:00 pm</w:t>
            </w:r>
          </w:p>
        </w:tc>
        <w:tc>
          <w:tcPr>
            <w:tcW w:w="7092" w:type="dxa"/>
            <w:tcMar/>
          </w:tcPr>
          <w:p w:rsidR="1264096C" w:rsidRDefault="1264096C" w14:paraId="33C073E7" w14:textId="77777777">
            <w:r>
              <w:t>Wine &amp; Cheese</w:t>
            </w:r>
          </w:p>
          <w:p w:rsidR="1264096C" w:rsidRDefault="1264096C" w14:paraId="62D28F51" w14:textId="647FEE22">
            <w:r w:rsidRPr="1264096C">
              <w:rPr>
                <w:b/>
                <w:bCs/>
              </w:rPr>
              <w:t>Round table panel discussion:</w:t>
            </w:r>
            <w:r>
              <w:t xml:space="preserve"> Models and Omics in NMD</w:t>
            </w:r>
          </w:p>
          <w:p w:rsidR="1264096C" w:rsidP="1264096C" w:rsidRDefault="1264096C" w14:paraId="72DCE34E" w14:textId="0487BB22">
            <w:pPr>
              <w:spacing w:line="259" w:lineRule="auto"/>
              <w:rPr>
                <w:i/>
                <w:iCs/>
              </w:rPr>
            </w:pPr>
            <w:r w:rsidRPr="1264096C">
              <w:rPr>
                <w:i/>
                <w:iCs/>
              </w:rPr>
              <w:t xml:space="preserve">Panelists: </w:t>
            </w:r>
            <w:r>
              <w:t>Vahab Soleimani</w:t>
            </w:r>
            <w:r w:rsidRPr="1264096C">
              <w:rPr>
                <w:i/>
                <w:iCs/>
              </w:rPr>
              <w:t xml:space="preserve">, </w:t>
            </w:r>
            <w:r>
              <w:t xml:space="preserve">Martine </w:t>
            </w:r>
            <w:proofErr w:type="spellStart"/>
            <w:r>
              <w:t>Tetreault</w:t>
            </w:r>
            <w:proofErr w:type="spellEnd"/>
            <w:r w:rsidRPr="1264096C">
              <w:rPr>
                <w:i/>
                <w:iCs/>
              </w:rPr>
              <w:t xml:space="preserve">, </w:t>
            </w:r>
            <w:r>
              <w:t>Benoit Gentile</w:t>
            </w:r>
            <w:r w:rsidRPr="1264096C">
              <w:rPr>
                <w:i/>
                <w:iCs/>
              </w:rPr>
              <w:t xml:space="preserve">, </w:t>
            </w:r>
            <w:r>
              <w:t>Nicolas Dumont</w:t>
            </w:r>
            <w:r w:rsidRPr="1264096C">
              <w:rPr>
                <w:i/>
                <w:iCs/>
              </w:rPr>
              <w:t xml:space="preserve">, </w:t>
            </w:r>
            <w:r w:rsidRPr="1264096C">
              <w:rPr>
                <w:rFonts w:ascii="Calibri" w:hAnsi="Calibri" w:cs="Calibri"/>
                <w:color w:val="212121"/>
              </w:rPr>
              <w:t>Mark Aurousseau</w:t>
            </w:r>
            <w:r>
              <w:t>, Chris Perry</w:t>
            </w:r>
          </w:p>
        </w:tc>
      </w:tr>
    </w:tbl>
    <w:p w:rsidR="1264096C" w:rsidP="1264096C" w:rsidRDefault="1264096C" w14:paraId="1B28027F" w14:textId="2039A83F"/>
    <w:sectPr w:rsidR="1264096C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ptos">
    <w:altName w:val="Times New Roman"/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17879F"/>
    <w:multiLevelType w:val="hybridMultilevel"/>
    <w:tmpl w:val="D78A65F0"/>
    <w:lvl w:ilvl="0" w:tplc="24BEFA48">
      <w:start w:val="1"/>
      <w:numFmt w:val="bullet"/>
      <w:lvlText w:val="-"/>
      <w:lvlJc w:val="left"/>
      <w:pPr>
        <w:ind w:left="720" w:hanging="360"/>
      </w:pPr>
      <w:rPr>
        <w:rFonts w:hint="default" w:ascii="Aptos" w:hAnsi="Aptos"/>
      </w:rPr>
    </w:lvl>
    <w:lvl w:ilvl="1" w:tplc="5FE4328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8346853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60F4E38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DBB2D3C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753E70A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580C4EE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66EE87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A91ABAC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6724DB7E"/>
    <w:multiLevelType w:val="hybridMultilevel"/>
    <w:tmpl w:val="9EAA7750"/>
    <w:lvl w:ilvl="0" w:tplc="DC64A04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3CF0255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BCAA7D2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BC9C5B1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436454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D4C861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997CAB6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DA66406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B718C0D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writeProtection w:recommended="1"/>
  <w:zoom w:percent="100"/>
  <w:hideSpellingErrors/>
  <w:hideGrammaticalErrors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W1MDMwNrSwNDM0NzRW0lEKTi0uzszPAykwqgUATM8GEywAAAA="/>
  </w:docVars>
  <w:rsids>
    <w:rsidRoot w:val="00A919BD"/>
    <w:rsid w:val="00003455"/>
    <w:rsid w:val="00025652"/>
    <w:rsid w:val="0002B653"/>
    <w:rsid w:val="00081B32"/>
    <w:rsid w:val="001676D0"/>
    <w:rsid w:val="00184E67"/>
    <w:rsid w:val="001C150F"/>
    <w:rsid w:val="0022A0E5"/>
    <w:rsid w:val="00236D47"/>
    <w:rsid w:val="003516E8"/>
    <w:rsid w:val="003732FD"/>
    <w:rsid w:val="00424072"/>
    <w:rsid w:val="00435CD3"/>
    <w:rsid w:val="004A2726"/>
    <w:rsid w:val="004A5324"/>
    <w:rsid w:val="004E4173"/>
    <w:rsid w:val="005C0BB2"/>
    <w:rsid w:val="005D2EAE"/>
    <w:rsid w:val="005D3EFA"/>
    <w:rsid w:val="0065459A"/>
    <w:rsid w:val="006A26C4"/>
    <w:rsid w:val="00746FD1"/>
    <w:rsid w:val="007627BA"/>
    <w:rsid w:val="008232B9"/>
    <w:rsid w:val="008426B2"/>
    <w:rsid w:val="008B494D"/>
    <w:rsid w:val="008B6400"/>
    <w:rsid w:val="008B7893"/>
    <w:rsid w:val="008D4C71"/>
    <w:rsid w:val="008D733F"/>
    <w:rsid w:val="008F7EB9"/>
    <w:rsid w:val="00941962"/>
    <w:rsid w:val="00993E72"/>
    <w:rsid w:val="00996659"/>
    <w:rsid w:val="009A0B6C"/>
    <w:rsid w:val="009A6B4E"/>
    <w:rsid w:val="009C732B"/>
    <w:rsid w:val="00A17D42"/>
    <w:rsid w:val="00A24D0B"/>
    <w:rsid w:val="00A919BD"/>
    <w:rsid w:val="00AA1FB7"/>
    <w:rsid w:val="00B548CF"/>
    <w:rsid w:val="00B77F58"/>
    <w:rsid w:val="00B81BC4"/>
    <w:rsid w:val="00BA54A3"/>
    <w:rsid w:val="00BB019E"/>
    <w:rsid w:val="00BB6A45"/>
    <w:rsid w:val="00C81315"/>
    <w:rsid w:val="00D8BBA6"/>
    <w:rsid w:val="00DA7DDE"/>
    <w:rsid w:val="00DF15FF"/>
    <w:rsid w:val="00DF20F3"/>
    <w:rsid w:val="00E1723D"/>
    <w:rsid w:val="00ED06C2"/>
    <w:rsid w:val="00F377B0"/>
    <w:rsid w:val="00F46F25"/>
    <w:rsid w:val="021DF283"/>
    <w:rsid w:val="027A830B"/>
    <w:rsid w:val="02ACD2CA"/>
    <w:rsid w:val="05DD8B54"/>
    <w:rsid w:val="05FB2602"/>
    <w:rsid w:val="05FF42BF"/>
    <w:rsid w:val="062E8F0C"/>
    <w:rsid w:val="06D82C1A"/>
    <w:rsid w:val="07671C8B"/>
    <w:rsid w:val="07FC214F"/>
    <w:rsid w:val="07FE7AE7"/>
    <w:rsid w:val="0884E3F2"/>
    <w:rsid w:val="0970A87B"/>
    <w:rsid w:val="0AF873E9"/>
    <w:rsid w:val="0D26889A"/>
    <w:rsid w:val="0D53E0C0"/>
    <w:rsid w:val="0DD0F742"/>
    <w:rsid w:val="0E84F742"/>
    <w:rsid w:val="1080F846"/>
    <w:rsid w:val="108B3D81"/>
    <w:rsid w:val="10C76205"/>
    <w:rsid w:val="1161D2B7"/>
    <w:rsid w:val="116BB55E"/>
    <w:rsid w:val="1264096C"/>
    <w:rsid w:val="12E30F5D"/>
    <w:rsid w:val="13FB73A1"/>
    <w:rsid w:val="1469D3B3"/>
    <w:rsid w:val="16E02064"/>
    <w:rsid w:val="175B75B3"/>
    <w:rsid w:val="183EB28E"/>
    <w:rsid w:val="19DA82EF"/>
    <w:rsid w:val="1A0CD2AE"/>
    <w:rsid w:val="1AD0F535"/>
    <w:rsid w:val="1C80C8E8"/>
    <w:rsid w:val="1C82FE7D"/>
    <w:rsid w:val="1D1223B1"/>
    <w:rsid w:val="1DF60402"/>
    <w:rsid w:val="1EE13FBE"/>
    <w:rsid w:val="1F762FF0"/>
    <w:rsid w:val="1F8EDDFF"/>
    <w:rsid w:val="20429429"/>
    <w:rsid w:val="21C826E3"/>
    <w:rsid w:val="23316B0C"/>
    <w:rsid w:val="2336131E"/>
    <w:rsid w:val="23FB0894"/>
    <w:rsid w:val="284B4DC3"/>
    <w:rsid w:val="28C1D29B"/>
    <w:rsid w:val="2944B22F"/>
    <w:rsid w:val="2A49A9BC"/>
    <w:rsid w:val="2AB9C90F"/>
    <w:rsid w:val="2BF9735D"/>
    <w:rsid w:val="2C3268E8"/>
    <w:rsid w:val="2C6AD056"/>
    <w:rsid w:val="2CAC25CE"/>
    <w:rsid w:val="2D432EA0"/>
    <w:rsid w:val="2D7AB003"/>
    <w:rsid w:val="3132A1C0"/>
    <w:rsid w:val="31C3BB51"/>
    <w:rsid w:val="31CB90B0"/>
    <w:rsid w:val="33105151"/>
    <w:rsid w:val="33DE9FFB"/>
    <w:rsid w:val="33E2FE61"/>
    <w:rsid w:val="346265A3"/>
    <w:rsid w:val="34EC5F9B"/>
    <w:rsid w:val="363F1F6A"/>
    <w:rsid w:val="36882FFC"/>
    <w:rsid w:val="36B4A41B"/>
    <w:rsid w:val="37350D07"/>
    <w:rsid w:val="3765753D"/>
    <w:rsid w:val="37CA9A17"/>
    <w:rsid w:val="3824005D"/>
    <w:rsid w:val="3A5DB835"/>
    <w:rsid w:val="3ACB8FF1"/>
    <w:rsid w:val="3B814264"/>
    <w:rsid w:val="3C95D368"/>
    <w:rsid w:val="3D81C58E"/>
    <w:rsid w:val="3DAEC187"/>
    <w:rsid w:val="3E24B207"/>
    <w:rsid w:val="3F69F86B"/>
    <w:rsid w:val="3FC08268"/>
    <w:rsid w:val="4096FBA9"/>
    <w:rsid w:val="414593B2"/>
    <w:rsid w:val="4219C9EE"/>
    <w:rsid w:val="44CD4CDD"/>
    <w:rsid w:val="46955F9D"/>
    <w:rsid w:val="4708FCE4"/>
    <w:rsid w:val="4738B073"/>
    <w:rsid w:val="47D935FD"/>
    <w:rsid w:val="47FC220B"/>
    <w:rsid w:val="49E7CACA"/>
    <w:rsid w:val="4ABB03C4"/>
    <w:rsid w:val="4B189DCB"/>
    <w:rsid w:val="4BE812BE"/>
    <w:rsid w:val="4C4C5F7F"/>
    <w:rsid w:val="4C633156"/>
    <w:rsid w:val="4C6CB7FD"/>
    <w:rsid w:val="4C9B46CA"/>
    <w:rsid w:val="4E37172B"/>
    <w:rsid w:val="4E503E8D"/>
    <w:rsid w:val="4EFC169E"/>
    <w:rsid w:val="4FD2E78C"/>
    <w:rsid w:val="4FFCA785"/>
    <w:rsid w:val="50969E87"/>
    <w:rsid w:val="516EB7ED"/>
    <w:rsid w:val="519F75ED"/>
    <w:rsid w:val="51C7C837"/>
    <w:rsid w:val="5299DFC6"/>
    <w:rsid w:val="52BBA103"/>
    <w:rsid w:val="5409CE3E"/>
    <w:rsid w:val="54B77F5B"/>
    <w:rsid w:val="55CC3D7F"/>
    <w:rsid w:val="57C7B3F7"/>
    <w:rsid w:val="57DDF971"/>
    <w:rsid w:val="59E513D9"/>
    <w:rsid w:val="5A4F6EDB"/>
    <w:rsid w:val="5B214BA5"/>
    <w:rsid w:val="5B35EFA6"/>
    <w:rsid w:val="5BD7581B"/>
    <w:rsid w:val="5D792C24"/>
    <w:rsid w:val="5E6E4FDD"/>
    <w:rsid w:val="5EA4B8FD"/>
    <w:rsid w:val="5EF4433F"/>
    <w:rsid w:val="5F0812B5"/>
    <w:rsid w:val="5F860571"/>
    <w:rsid w:val="621079E3"/>
    <w:rsid w:val="647B1393"/>
    <w:rsid w:val="651FE432"/>
    <w:rsid w:val="6788410D"/>
    <w:rsid w:val="685DCE49"/>
    <w:rsid w:val="68DEF43E"/>
    <w:rsid w:val="6A37096C"/>
    <w:rsid w:val="6ACB7FE0"/>
    <w:rsid w:val="6B0A5C6B"/>
    <w:rsid w:val="6B2BE3A3"/>
    <w:rsid w:val="6BBDB80F"/>
    <w:rsid w:val="6C86A420"/>
    <w:rsid w:val="6D1BC046"/>
    <w:rsid w:val="6DA228F4"/>
    <w:rsid w:val="6E7702C1"/>
    <w:rsid w:val="6ED436C8"/>
    <w:rsid w:val="6F0C03A5"/>
    <w:rsid w:val="6F828640"/>
    <w:rsid w:val="6FDDB019"/>
    <w:rsid w:val="70533920"/>
    <w:rsid w:val="7144469E"/>
    <w:rsid w:val="72C2382D"/>
    <w:rsid w:val="73170F3E"/>
    <w:rsid w:val="7351248A"/>
    <w:rsid w:val="73816C0E"/>
    <w:rsid w:val="75E2D00B"/>
    <w:rsid w:val="763F8B10"/>
    <w:rsid w:val="76530F2F"/>
    <w:rsid w:val="772F18BF"/>
    <w:rsid w:val="785873A9"/>
    <w:rsid w:val="7B2F452F"/>
    <w:rsid w:val="7C0B4186"/>
    <w:rsid w:val="7D2966B2"/>
    <w:rsid w:val="7D6BC074"/>
    <w:rsid w:val="7D9B0D46"/>
    <w:rsid w:val="7DA711E7"/>
    <w:rsid w:val="7E66E5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FCA785"/>
  <w15:chartTrackingRefBased/>
  <w15:docId w15:val="{8EA7CA17-4494-4DA5-996F-415DE6AB97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hAnsiTheme="minorHAnsi" w:eastAsia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919BD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normaltextrun" w:customStyle="1">
    <w:name w:val="normaltextrun"/>
    <w:basedOn w:val="DefaultParagraphFont"/>
    <w:rsid w:val="00993E72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styles" Target="styles.xml" Id="rId5" /><Relationship Type="http://schemas.openxmlformats.org/officeDocument/2006/relationships/numbering" Target="numbering.xml" Id="rId4" /><Relationship Type="http://schemas.openxmlformats.org/officeDocument/2006/relationships/theme" Target="theme/theme1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5B65CFE8AC2E14FACB6C90FFDC55844" ma:contentTypeVersion="18" ma:contentTypeDescription="Create a new document." ma:contentTypeScope="" ma:versionID="01c212f2481e31b2143b6936cf3de15c">
  <xsd:schema xmlns:xsd="http://www.w3.org/2001/XMLSchema" xmlns:xs="http://www.w3.org/2001/XMLSchema" xmlns:p="http://schemas.microsoft.com/office/2006/metadata/properties" xmlns:ns3="71b9b4cc-f53f-42c8-92c5-88deba758d0b" xmlns:ns4="e5a61782-b7cb-4d46-a677-d86e2b5a9ddf" targetNamespace="http://schemas.microsoft.com/office/2006/metadata/properties" ma:root="true" ma:fieldsID="cf5882f7d90b781b9f2d94d37ae7c737" ns3:_="" ns4:_="">
    <xsd:import namespace="71b9b4cc-f53f-42c8-92c5-88deba758d0b"/>
    <xsd:import namespace="e5a61782-b7cb-4d46-a677-d86e2b5a9dd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b9b4cc-f53f-42c8-92c5-88deba758d0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a61782-b7cb-4d46-a677-d86e2b5a9ddf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71b9b4cc-f53f-42c8-92c5-88deba758d0b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275FAAE-639D-4963-9D51-7957A33BEFF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b9b4cc-f53f-42c8-92c5-88deba758d0b"/>
    <ds:schemaRef ds:uri="e5a61782-b7cb-4d46-a677-d86e2b5a9dd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AC3341B-EA90-4FB4-B750-10AE2E43E656}">
  <ds:schemaRefs>
    <ds:schemaRef ds:uri="http://schemas.microsoft.com/office/2006/metadata/properties"/>
    <ds:schemaRef ds:uri="http://schemas.microsoft.com/office/infopath/2007/PartnerControls"/>
    <ds:schemaRef ds:uri="71b9b4cc-f53f-42c8-92c5-88deba758d0b"/>
  </ds:schemaRefs>
</ds:datastoreItem>
</file>

<file path=customXml/itemProps3.xml><?xml version="1.0" encoding="utf-8"?>
<ds:datastoreItem xmlns:ds="http://schemas.openxmlformats.org/officeDocument/2006/customXml" ds:itemID="{B171DA64-BAFA-4126-8814-27434E6D4BE9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2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James Davis</dc:creator>
  <keywords/>
  <dc:description/>
  <lastModifiedBy>Marine Christin, Dr.</lastModifiedBy>
  <revision>6</revision>
  <lastPrinted>2024-03-15T13:03:00.0000000Z</lastPrinted>
  <dcterms:created xsi:type="dcterms:W3CDTF">2024-03-22T16:01:00.0000000Z</dcterms:created>
  <dcterms:modified xsi:type="dcterms:W3CDTF">2024-04-12T13:13:19.8163261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5B65CFE8AC2E14FACB6C90FFDC55844</vt:lpwstr>
  </property>
</Properties>
</file>